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 DeFrances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Frances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3 West Kingsley Driv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mpaloi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6721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